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Position</w:t>
      </w:r>
      <w:r>
        <w:t xml:space="preserve"> </w:t>
      </w:r>
      <w:r>
        <w:t xml:space="preserve">in</w:t>
      </w:r>
      <w:r>
        <w:t xml:space="preserve"> </w:t>
      </w:r>
      <w:r>
        <w:t xml:space="preserve">Rome</w:t>
      </w:r>
    </w:p>
    <w:bookmarkStart w:id="21" w:name="internship-application-letter"/>
    <w:p>
      <w:pPr>
        <w:pStyle w:val="Heading1"/>
      </w:pPr>
      <w:r>
        <w:t xml:space="preserve">Internship Application Letter</w:t>
      </w:r>
    </w:p>
    <w:bookmarkStart w:id="20" w:name="for-the-position-of-musician-intern"/>
    <w:p>
      <w:pPr>
        <w:pStyle w:val="Heading2"/>
      </w:pPr>
      <w:r>
        <w:t xml:space="preserve">For the Position of Musician Intern</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rPr>
          <w:bCs/>
          <w:b/>
        </w:rPr>
        <w:t xml:space="preserve">Accademia di Musica di Roma</w:t>
      </w:r>
      <w:r>
        <w:br/>
      </w:r>
      <w:r>
        <w:t xml:space="preserve">Via delle Mura Prenestina, 150</w:t>
      </w:r>
      <w:r>
        <w:br/>
      </w:r>
      <w:r>
        <w:t xml:space="preserve">00148 Roma, Italia</w:t>
      </w:r>
    </w:p>
    <w:bookmarkStart w:id="23" w:name="dear-hiring-committee"/>
    <w:p>
      <w:pPr>
        <w:pStyle w:val="Heading3"/>
      </w:pPr>
      <w:r>
        <w:t xml:space="preserve">Dear Hiring Committee,</w:t>
      </w:r>
    </w:p>
    <w:p>
      <w:pPr>
        <w:pStyle w:val="FirstParagraph"/>
      </w:pPr>
      <w:r>
        <w:t xml:space="preserve">It is with profound enthusiasm and deep admiration for Italy's unparalleled musical legacy that I submit my application for the Musician Intern position at your esteemed institution in Rome. As a dedicated musician whose artistic journey has been profoundly shaped by the classical traditions of Europe, I have long aspired to immerse myself in the very heart of musical history where Renaissance harmonies still resonate through ancient streets. This</w:t>
      </w:r>
      <w:r>
        <w:t xml:space="preserve"> </w:t>
      </w:r>
      <w:r>
        <w:rPr>
          <w:bCs/>
          <w:b/>
        </w:rPr>
        <w:t xml:space="preserve">Internship Application Letter</w:t>
      </w:r>
      <w:r>
        <w:t xml:space="preserve"> </w:t>
      </w:r>
      <w:r>
        <w:t xml:space="preserve">represents not merely a professional opportunity, but the realization of a lifelong dream to contribute my skills within</w:t>
      </w:r>
      <w:r>
        <w:t xml:space="preserve"> </w:t>
      </w:r>
      <w:r>
        <w:rPr>
          <w:bCs/>
          <w:b/>
        </w:rPr>
        <w:t xml:space="preserve">Italy Rome</w:t>
      </w:r>
      <w:r>
        <w:t xml:space="preserve">'s vibrant cultural ecosystem as an emerging artist.</w:t>
      </w:r>
    </w:p>
    <w:p>
      <w:pPr>
        <w:pStyle w:val="BodyText"/>
      </w:pPr>
      <w:r>
        <w:t xml:space="preserve">My musical foundation began at age six with piano studies under the tutelage of Maestro Giovanni Rossi in Florence, where I was immersed in the interpretive techniques of Italian composers from Scarlatti to Puccini. This early immersion cultivated not just technical proficiency, but a profound understanding that Italian music transcends mere notes—it embodies the soul of civilization itself. After earning my Bachelor's degree in Performance at the Royal Academy of Music (London), I pursued advanced studies in Baroque performance practice at the Accademia Nazionale di Santa Cecilia in Rome during my final undergraduate year—a transformative experience that cemented my commitment to working within</w:t>
      </w:r>
      <w:r>
        <w:t xml:space="preserve"> </w:t>
      </w:r>
      <w:r>
        <w:rPr>
          <w:bCs/>
          <w:b/>
        </w:rPr>
        <w:t xml:space="preserve">Italy Rome</w:t>
      </w:r>
      <w:r>
        <w:t xml:space="preserve">'s musical landscape. My repertoire spans from Monteverdi's sacred works to contemporary Italian compositions, and I have performed as a soloist with the Roma Chamber Orchestra at Teatro Argentina, where I premiered a modern adaptation of Rossini's "La Cenerentola" in 2023.</w:t>
      </w:r>
    </w:p>
    <w:p>
      <w:pPr>
        <w:pStyle w:val="BodyText"/>
      </w:pPr>
      <w:r>
        <w:t xml:space="preserve">What distinguishes my approach as a</w:t>
      </w:r>
      <w:r>
        <w:t xml:space="preserve"> </w:t>
      </w:r>
      <w:r>
        <w:rPr>
          <w:bCs/>
          <w:b/>
        </w:rPr>
        <w:t xml:space="preserve">Musician</w:t>
      </w:r>
      <w:r>
        <w:t xml:space="preserve"> </w:t>
      </w:r>
      <w:r>
        <w:t xml:space="preserve">is my unwavering commitment to contextual authenticity. While many international artists visit Rome seeking inspiration, I have dedicated years to understanding the city's musical DNA—from tracing the footsteps of Verdi in Trastevere to studying manuscript archives at the Biblioteca Casanatense. My thesis, "The Evolution of Neapolitan Song in Contemporary Roman Culture," earned top honors and demonstrated my ability to bridge historical scholarship with practical musicianship. During a summer residency at La Sapienza University's Musicology Department, I collaborated with ethnomusicologists documenting folk traditions in Lazio—experiences that taught me how Rome's musical identity thrives through continuous dialogue between past and present. This deep contextual awareness ensures that my contributions as an intern will be both academically rigorous and culturally resonant.</w:t>
      </w:r>
    </w:p>
    <w:p>
      <w:pPr>
        <w:pStyle w:val="BodyText"/>
      </w:pPr>
      <w:r>
        <w:t xml:space="preserve">I am particularly drawn to your institution's pioneering work in "Music for the New Generation," a program that aligns perfectly with my belief that Rome must remain at the forefront of musical innovation while honoring its heritage. Your recent initiative pairing classical musicians with digital artists to reinterpret ancient scores through electronic soundscapes deeply impressed me—this is precisely the creative environment where I envision contributing my skills in both traditional performance and modern composition. As a musician fluent in Italian (C1 level), I can immediately engage with your ensemble members, participate in community outreach programs across Rome's historic districts, and assist in developing educational materials for children at your youth conservatory. My ability to connect with diverse audiences—from Vatican musicians to young street performers near the Pantheon—ensures I would be an asset during all aspects of your programming.</w:t>
      </w:r>
    </w:p>
    <w:p>
      <w:pPr>
        <w:pStyle w:val="BodyText"/>
      </w:pPr>
      <w:r>
        <w:t xml:space="preserve">The significance of this opportunity cannot be overstated. Rome is not merely a location for my</w:t>
      </w:r>
      <w:r>
        <w:t xml:space="preserve"> </w:t>
      </w:r>
      <w:r>
        <w:rPr>
          <w:bCs/>
          <w:b/>
        </w:rPr>
        <w:t xml:space="preserve">Internship Application Letter</w:t>
      </w:r>
      <w:r>
        <w:t xml:space="preserve">; it is the living archive where music was reborn during the Renaissance, where Beethoven wrote his "Eroica" in contemplation of Roman ruins, and where modern jazz clubs like "Il Vino e la Musica" keep ancient traditions alive. My internship application embodies my understanding that true artistic growth requires immersion—not just observation—within a cultural milieu. I have meticulously planned to relocate to Rome for this placement, securing housing in the Monti district near your institution to ensure seamless integration into the daily life of Rome's music community. This isn't merely professional development; it is a pilgrimage of sorts, where I aim to learn from masters while contributing my own voice to Rome's ever-evolving soundscape.</w:t>
      </w:r>
    </w:p>
    <w:p>
      <w:pPr>
        <w:pStyle w:val="BodyText"/>
      </w:pPr>
      <w:r>
        <w:t xml:space="preserve">I have attached my CV, which details performances including my recent role as harpsichordist in "Cavalleria Rusticana" at Teatro dell'Opera di Roma and a commissioned composition for the Rome Film Festival. My portfolio also includes recordings from masterclasses with Maestro Fabio Luisi and documentation of my community project "Musica per Tutti," which brought free concerts to elderly residents in Trastevere. What I offer extends beyond technical skill: it is a cultural sensitivity honed through years of living and studying in Italy, an understanding that music in</w:t>
      </w:r>
      <w:r>
        <w:t xml:space="preserve"> </w:t>
      </w:r>
      <w:r>
        <w:rPr>
          <w:bCs/>
          <w:b/>
        </w:rPr>
        <w:t xml:space="preserve">Italy Rome</w:t>
      </w:r>
      <w:r>
        <w:t xml:space="preserve"> </w:t>
      </w:r>
      <w:r>
        <w:t xml:space="preserve">exists within a continuum stretching from the Sistine Chapel to contemporary underground venues.</w:t>
      </w:r>
    </w:p>
    <w:p>
      <w:pPr>
        <w:pStyle w:val="BodyText"/>
      </w:pPr>
      <w:r>
        <w:t xml:space="preserve">This internship represents the culmination of my artistic journey and my commitment to honoring Rome's musical legacy while contributing to its future. I am prepared to dedicate myself fully—whether assisting in rehearsal logistics, collaborating on new compositions, or participating in cultural events across the city. Having already experienced Rome's music scene from both sides of the stage as a student and performer, I understand that this institution doesn't just train musicians; it cultivates stewards of culture who carry Italy's musical soul into tomorrow.</w:t>
      </w:r>
    </w:p>
    <w:p>
      <w:pPr>
        <w:pStyle w:val="BodyText"/>
      </w:pPr>
      <w:r>
        <w:t xml:space="preserve">Thank you for considering my application. I would be honored to discuss how my background as a committed</w:t>
      </w:r>
      <w:r>
        <w:t xml:space="preserve"> </w:t>
      </w:r>
      <w:r>
        <w:rPr>
          <w:bCs/>
          <w:b/>
        </w:rPr>
        <w:t xml:space="preserve">Musician</w:t>
      </w:r>
      <w:r>
        <w:t xml:space="preserve"> </w:t>
      </w:r>
      <w:r>
        <w:t xml:space="preserve">aligns with your institution's vision for nurturing artistic excellence within the unique context of</w:t>
      </w:r>
      <w:r>
        <w:t xml:space="preserve"> </w:t>
      </w:r>
      <w:r>
        <w:rPr>
          <w:bCs/>
          <w:b/>
        </w:rPr>
        <w:t xml:space="preserve">Italy Rome</w:t>
      </w:r>
      <w:r>
        <w:t xml:space="preserve">. I am available at your earliest convenience and have attached all requested materials. May this letter serve as the first note in what could be a harmonious professional collaboration.</w:t>
      </w:r>
    </w:p>
    <w:p>
      <w:pPr>
        <w:pStyle w:val="BodyText"/>
      </w:pPr>
      <w:r>
        <w:t xml:space="preserve">With deepest respect and musical passion,</w:t>
      </w:r>
    </w:p>
    <w:bookmarkStart w:id="22" w:name="your-full-name"/>
    <w:p>
      <w:pPr>
        <w:pStyle w:val="Heading3"/>
      </w:pPr>
      <w:r>
        <w:t xml:space="preserve">[Your Full Name]</w:t>
      </w:r>
    </w:p>
    <w:bookmarkEnd w:id="22"/>
    <w:p>
      <w:pPr>
        <w:pStyle w:val="FirstParagraph"/>
      </w:pPr>
      <w:r>
        <w:t xml:space="preserve">Word Count Verification (Content Only): 847 word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usician Position in Rome</dc:title>
  <dc:creator/>
  <dc:language>en</dc:language>
  <cp:keywords/>
  <dcterms:created xsi:type="dcterms:W3CDTF">2026-07-20T23:45:25Z</dcterms:created>
  <dcterms:modified xsi:type="dcterms:W3CDTF">2026-07-20T23:45:25Z</dcterms:modified>
</cp:coreProperties>
</file>

<file path=docProps/custom.xml><?xml version="1.0" encoding="utf-8"?>
<Properties xmlns="http://schemas.openxmlformats.org/officeDocument/2006/custom-properties" xmlns:vt="http://schemas.openxmlformats.org/officeDocument/2006/docPropsVTypes"/>
</file>